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38E5B" w14:textId="77777777" w:rsidR="003A7DC0" w:rsidRDefault="008D0659">
      <w:pPr>
        <w:pBdr>
          <w:top w:val="nil"/>
          <w:left w:val="nil"/>
          <w:bottom w:val="nil"/>
          <w:right w:val="nil"/>
          <w:between w:val="nil"/>
        </w:pBdr>
      </w:pPr>
      <w:r>
        <w:pict w14:anchorId="4583CCB4">
          <v:rect id="_x0000_i1025" style="width:0;height:1.5pt" o:hralign="center" o:hrstd="t" o:hr="t" fillcolor="#a0a0a0" stroked="f"/>
        </w:pict>
      </w:r>
    </w:p>
    <w:p w14:paraId="56291BE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sdt>
      <w:sdtPr>
        <w:id w:val="186263250"/>
        <w:docPartObj>
          <w:docPartGallery w:val="Table of Contents"/>
          <w:docPartUnique/>
        </w:docPartObj>
      </w:sdtPr>
      <w:sdtEndPr/>
      <w:sdtContent>
        <w:p w14:paraId="1770AEA1" w14:textId="46634ED7" w:rsidR="009F62DD" w:rsidRDefault="006A6E5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522474217" w:history="1">
            <w:r w:rsidR="009F62DD" w:rsidRPr="0098200C">
              <w:rPr>
                <w:rStyle w:val="Hyperlink"/>
                <w:noProof/>
              </w:rPr>
              <w:t>Description</w:t>
            </w:r>
          </w:hyperlink>
        </w:p>
        <w:p w14:paraId="58E818E0" w14:textId="6F76D9AC" w:rsidR="009F62DD" w:rsidRDefault="008D06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18" w:history="1">
            <w:r w:rsidR="009F62DD" w:rsidRPr="0098200C">
              <w:rPr>
                <w:rStyle w:val="Hyperlink"/>
                <w:noProof/>
              </w:rPr>
              <w:t>Intended User</w:t>
            </w:r>
          </w:hyperlink>
        </w:p>
        <w:p w14:paraId="5B0F20AA" w14:textId="62298C10" w:rsidR="009F62DD" w:rsidRDefault="008D06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19" w:history="1">
            <w:r w:rsidR="009F62DD" w:rsidRPr="0098200C">
              <w:rPr>
                <w:rStyle w:val="Hyperlink"/>
                <w:noProof/>
              </w:rPr>
              <w:t>Features</w:t>
            </w:r>
          </w:hyperlink>
        </w:p>
        <w:p w14:paraId="6E650B0C" w14:textId="69999E15" w:rsidR="009F62DD" w:rsidRDefault="008D06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0" w:history="1">
            <w:r w:rsidR="009F62DD" w:rsidRPr="0098200C">
              <w:rPr>
                <w:rStyle w:val="Hyperlink"/>
                <w:noProof/>
              </w:rPr>
              <w:t>User Interface Mocks</w:t>
            </w:r>
          </w:hyperlink>
        </w:p>
        <w:p w14:paraId="3565BDC7" w14:textId="09330E6B" w:rsidR="009F62DD" w:rsidRDefault="008D06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1" w:history="1">
            <w:r w:rsidR="009F62DD" w:rsidRPr="0098200C">
              <w:rPr>
                <w:rStyle w:val="Hyperlink"/>
                <w:noProof/>
              </w:rPr>
              <w:t>Key Considerations</w:t>
            </w:r>
          </w:hyperlink>
        </w:p>
        <w:p w14:paraId="1B2E3CDC" w14:textId="1642E1F8" w:rsidR="009F62DD" w:rsidRDefault="008D065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2" w:history="1">
            <w:r w:rsidR="009F62DD" w:rsidRPr="0098200C">
              <w:rPr>
                <w:rStyle w:val="Hyperlink"/>
                <w:noProof/>
              </w:rPr>
              <w:t>How will your app handle data persistence?</w:t>
            </w:r>
          </w:hyperlink>
        </w:p>
        <w:p w14:paraId="57E174ED" w14:textId="2084B87C" w:rsidR="009F62DD" w:rsidRDefault="008D065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3" w:history="1">
            <w:r w:rsidR="009F62DD" w:rsidRPr="0098200C">
              <w:rPr>
                <w:rStyle w:val="Hyperlink"/>
                <w:noProof/>
              </w:rPr>
              <w:t>Describe any edge or corner cases in the UX.</w:t>
            </w:r>
          </w:hyperlink>
        </w:p>
        <w:p w14:paraId="7F4F79FE" w14:textId="67AA75CC" w:rsidR="009F62DD" w:rsidRDefault="008D065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4" w:history="1">
            <w:r w:rsidR="009F62DD" w:rsidRPr="0098200C">
              <w:rPr>
                <w:rStyle w:val="Hyperlink"/>
                <w:noProof/>
              </w:rPr>
              <w:t>Describe any libraries you’ll be using and share your reasoning for including them.</w:t>
            </w:r>
          </w:hyperlink>
        </w:p>
        <w:p w14:paraId="2707F392" w14:textId="756EA82B" w:rsidR="009F62DD" w:rsidRDefault="008D065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5" w:history="1">
            <w:r w:rsidR="009F62DD" w:rsidRPr="0098200C">
              <w:rPr>
                <w:rStyle w:val="Hyperlink"/>
                <w:noProof/>
              </w:rPr>
              <w:t>Describe how you will implement Google Play Services or other external services.</w:t>
            </w:r>
          </w:hyperlink>
        </w:p>
        <w:p w14:paraId="7717E9E6" w14:textId="113FED29" w:rsidR="009F62DD" w:rsidRDefault="008D06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6" w:history="1">
            <w:r w:rsidR="009F62DD" w:rsidRPr="0098200C">
              <w:rPr>
                <w:rStyle w:val="Hyperlink"/>
                <w:noProof/>
              </w:rPr>
              <w:t>Next Steps: Required Tasks</w:t>
            </w:r>
          </w:hyperlink>
        </w:p>
        <w:p w14:paraId="6B750FCB" w14:textId="50B71272" w:rsidR="009F62DD" w:rsidRDefault="008D065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7" w:history="1">
            <w:r w:rsidR="009F62DD" w:rsidRPr="0098200C">
              <w:rPr>
                <w:rStyle w:val="Hyperlink"/>
                <w:noProof/>
              </w:rPr>
              <w:t>Task 1: Project Setup</w:t>
            </w:r>
          </w:hyperlink>
        </w:p>
        <w:p w14:paraId="04EBC6AD" w14:textId="5D54DA53" w:rsidR="009F62DD" w:rsidRDefault="008D065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8" w:history="1">
            <w:r w:rsidR="009F62DD" w:rsidRPr="0098200C">
              <w:rPr>
                <w:rStyle w:val="Hyperlink"/>
                <w:noProof/>
              </w:rPr>
              <w:t>Task 2: Implement UI for Each Activity and Fragment</w:t>
            </w:r>
          </w:hyperlink>
        </w:p>
        <w:p w14:paraId="64318BEC" w14:textId="4AE8817B" w:rsidR="009F62DD" w:rsidRDefault="008D065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9" w:history="1">
            <w:r w:rsidR="009F62DD" w:rsidRPr="0098200C">
              <w:rPr>
                <w:rStyle w:val="Hyperlink"/>
                <w:noProof/>
              </w:rPr>
              <w:t>Task 3: Setup error handling</w:t>
            </w:r>
          </w:hyperlink>
        </w:p>
        <w:p w14:paraId="5BD1DBF6" w14:textId="543711FA" w:rsidR="009F62DD" w:rsidRDefault="008D065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0" w:history="1">
            <w:r w:rsidR="009F62DD" w:rsidRPr="0098200C">
              <w:rPr>
                <w:rStyle w:val="Hyperlink"/>
                <w:noProof/>
              </w:rPr>
              <w:t>Task 4: Setup Firebase Authentication</w:t>
            </w:r>
          </w:hyperlink>
        </w:p>
        <w:p w14:paraId="1CF0568B" w14:textId="69C331D1" w:rsidR="009F62DD" w:rsidRDefault="008D065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1" w:history="1">
            <w:r w:rsidR="009F62DD" w:rsidRPr="0098200C">
              <w:rPr>
                <w:rStyle w:val="Hyperlink"/>
                <w:noProof/>
              </w:rPr>
              <w:t>Task 5: Setup Firebase Realtime Database</w:t>
            </w:r>
          </w:hyperlink>
        </w:p>
        <w:p w14:paraId="4B34D4BB" w14:textId="3D9EA205" w:rsidR="009F62DD" w:rsidRDefault="008D0659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2" w:history="1">
            <w:r w:rsidR="009F62DD" w:rsidRPr="0098200C">
              <w:rPr>
                <w:rStyle w:val="Hyperlink"/>
                <w:noProof/>
              </w:rPr>
              <w:t>Task 6: Create favorite widget</w:t>
            </w:r>
          </w:hyperlink>
        </w:p>
        <w:p w14:paraId="49433807" w14:textId="385B08E3" w:rsidR="003A7DC0" w:rsidRDefault="006A6E55">
          <w:pPr>
            <w:pBdr>
              <w:top w:val="nil"/>
              <w:left w:val="nil"/>
              <w:bottom w:val="nil"/>
              <w:right w:val="nil"/>
              <w:between w:val="nil"/>
            </w:pBdr>
            <w:ind w:left="72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32C94BF2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F734FD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35CBC008" w14:textId="589A696E" w:rsidR="003A7DC0" w:rsidRDefault="006A6E55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b/>
        </w:rPr>
        <w:t>GitHub Username</w:t>
      </w:r>
      <w:r>
        <w:t xml:space="preserve">: </w:t>
      </w:r>
      <w:r w:rsidR="00DA739A" w:rsidRPr="009F62DD">
        <w:t>MatejVukosav</w:t>
      </w:r>
    </w:p>
    <w:p w14:paraId="6492B85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BB7B03C" w14:textId="4B8C0EA2" w:rsidR="003A7DC0" w:rsidRPr="009F62DD" w:rsidRDefault="000A70B3">
      <w:pPr>
        <w:pStyle w:val="Title"/>
        <w:pBdr>
          <w:top w:val="nil"/>
          <w:left w:val="nil"/>
          <w:bottom w:val="nil"/>
          <w:right w:val="nil"/>
          <w:between w:val="nil"/>
        </w:pBdr>
      </w:pPr>
      <w:bookmarkStart w:id="0" w:name="_cq54i03ftkcu" w:colFirst="0" w:colLast="0"/>
      <w:bookmarkEnd w:id="0"/>
      <w:r w:rsidRPr="009F62DD">
        <w:t>Personal Assistant</w:t>
      </w:r>
    </w:p>
    <w:p w14:paraId="00F0CF95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Toc522474217"/>
      <w:r>
        <w:t>Description</w:t>
      </w:r>
      <w:bookmarkEnd w:id="1"/>
      <w:r>
        <w:t xml:space="preserve"> </w:t>
      </w:r>
    </w:p>
    <w:p w14:paraId="31583C41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551C339" w14:textId="6DCCED8B" w:rsidR="000A70B3" w:rsidRPr="009F62DD" w:rsidRDefault="000A70B3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This app helps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to manage his life events and information into a single app without of need to remember everything. </w:t>
      </w:r>
      <w:r w:rsidR="00066EE4">
        <w:rPr>
          <w:noProof/>
        </w:rPr>
        <w:t>The a</w:t>
      </w:r>
      <w:r w:rsidRPr="00066EE4">
        <w:rPr>
          <w:noProof/>
        </w:rPr>
        <w:t>pp</w:t>
      </w:r>
      <w:r w:rsidRPr="009F62DD">
        <w:t xml:space="preserve"> solves the problem of too much information and staff that </w:t>
      </w:r>
      <w:r w:rsidR="00066EE4">
        <w:t xml:space="preserve">the </w:t>
      </w:r>
      <w:r w:rsidR="00066EE4" w:rsidRPr="00066EE4">
        <w:rPr>
          <w:noProof/>
        </w:rPr>
        <w:t>user</w:t>
      </w:r>
      <w:r w:rsidR="00066EE4">
        <w:t xml:space="preserve"> </w:t>
      </w:r>
      <w:r w:rsidRPr="009F62DD">
        <w:t xml:space="preserve">will </w:t>
      </w:r>
      <w:r w:rsidR="00066EE4">
        <w:rPr>
          <w:noProof/>
        </w:rPr>
        <w:t xml:space="preserve">use </w:t>
      </w:r>
      <w:r w:rsidRPr="009F62DD">
        <w:t xml:space="preserve">in the future but needs to </w:t>
      </w:r>
      <w:r w:rsidRPr="00066EE4">
        <w:rPr>
          <w:noProof/>
        </w:rPr>
        <w:t>remember</w:t>
      </w:r>
      <w:r w:rsidRPr="009F62DD">
        <w:t xml:space="preserve"> now. </w:t>
      </w:r>
      <w:r w:rsidR="009F62DD">
        <w:t>For example,</w:t>
      </w:r>
      <w:r w:rsidRPr="009F62DD">
        <w:t xml:space="preserve"> who</w:t>
      </w:r>
      <w:r w:rsidR="00066EE4">
        <w:t xml:space="preserve"> will</w:t>
      </w:r>
      <w:r w:rsidRPr="009F62DD">
        <w:t xml:space="preserve"> </w:t>
      </w:r>
      <w:r w:rsidRPr="00066EE4">
        <w:rPr>
          <w:noProof/>
        </w:rPr>
        <w:t>pa</w:t>
      </w:r>
      <w:r w:rsidR="00066EE4">
        <w:rPr>
          <w:noProof/>
        </w:rPr>
        <w:t>y</w:t>
      </w:r>
      <w:r w:rsidRPr="009F62DD">
        <w:t xml:space="preserve"> </w:t>
      </w:r>
      <w:r w:rsidR="00066EE4">
        <w:t>next</w:t>
      </w:r>
      <w:r w:rsidRPr="009F62DD">
        <w:t xml:space="preserve"> drink when you see you </w:t>
      </w:r>
      <w:r w:rsidRPr="00066EE4">
        <w:rPr>
          <w:noProof/>
        </w:rPr>
        <w:t>co</w:t>
      </w:r>
      <w:r w:rsidR="00066EE4">
        <w:rPr>
          <w:noProof/>
        </w:rPr>
        <w:t>l</w:t>
      </w:r>
      <w:r w:rsidRPr="00066EE4">
        <w:rPr>
          <w:noProof/>
        </w:rPr>
        <w:t>league</w:t>
      </w:r>
      <w:r w:rsidRPr="009F62DD">
        <w:t xml:space="preserve"> every couple of months, important notes you would like to write or what is your trousers </w:t>
      </w:r>
      <w:r w:rsidR="00066EE4">
        <w:t xml:space="preserve">size </w:t>
      </w:r>
      <w:r w:rsidRPr="009F62DD">
        <w:t xml:space="preserve">number in each store as they </w:t>
      </w:r>
      <w:r w:rsidRPr="00066EE4">
        <w:rPr>
          <w:noProof/>
        </w:rPr>
        <w:t>inten</w:t>
      </w:r>
      <w:r w:rsidR="00066EE4">
        <w:rPr>
          <w:noProof/>
        </w:rPr>
        <w:t>d</w:t>
      </w:r>
      <w:r w:rsidRPr="009F62DD">
        <w:t xml:space="preserve"> to have different measurements.</w:t>
      </w:r>
    </w:p>
    <w:p w14:paraId="42DB849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7A7B5180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522474218"/>
      <w:r>
        <w:t>Intended User</w:t>
      </w:r>
      <w:bookmarkEnd w:id="2"/>
    </w:p>
    <w:p w14:paraId="5AF8579A" w14:textId="3F078238" w:rsidR="00B76521" w:rsidRPr="00BC29E1" w:rsidRDefault="000A70B3" w:rsidP="00BC29E1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This app is intended for </w:t>
      </w:r>
      <w:r w:rsidR="00066EE4">
        <w:t xml:space="preserve">the </w:t>
      </w:r>
      <w:r w:rsidRPr="00066EE4">
        <w:rPr>
          <w:noProof/>
        </w:rPr>
        <w:t>regular</w:t>
      </w:r>
      <w:r w:rsidRPr="009F62DD">
        <w:t xml:space="preserve"> everyday person</w:t>
      </w:r>
      <w:r w:rsidR="00B76521">
        <w:br w:type="page"/>
      </w:r>
    </w:p>
    <w:p w14:paraId="0E2B47DD" w14:textId="5C20375A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522474219"/>
      <w:r>
        <w:lastRenderedPageBreak/>
        <w:t>Features</w:t>
      </w:r>
      <w:bookmarkEnd w:id="3"/>
    </w:p>
    <w:p w14:paraId="0B4B26A6" w14:textId="77777777" w:rsidR="00B76521" w:rsidRPr="009F62DD" w:rsidRDefault="00B76521">
      <w:pPr>
        <w:pBdr>
          <w:top w:val="nil"/>
          <w:left w:val="nil"/>
          <w:bottom w:val="nil"/>
          <w:right w:val="nil"/>
          <w:between w:val="nil"/>
        </w:pBdr>
      </w:pPr>
    </w:p>
    <w:p w14:paraId="53324269" w14:textId="15201826" w:rsidR="003A7DC0" w:rsidRPr="009F62DD" w:rsidRDefault="006A6E55">
      <w:pPr>
        <w:pBdr>
          <w:top w:val="nil"/>
          <w:left w:val="nil"/>
          <w:bottom w:val="nil"/>
          <w:right w:val="nil"/>
          <w:between w:val="nil"/>
        </w:pBdr>
      </w:pPr>
      <w:r w:rsidRPr="009F62DD">
        <w:t>List the main features of your app.</w:t>
      </w:r>
    </w:p>
    <w:p w14:paraId="4A2A8B0A" w14:textId="4AAE2463" w:rsidR="003A7DC0" w:rsidRPr="009F62DD" w:rsidRDefault="006A6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 xml:space="preserve">Saves </w:t>
      </w:r>
      <w:r w:rsidR="00B76521" w:rsidRPr="009F62DD">
        <w:t>personal information</w:t>
      </w:r>
      <w:r w:rsidRPr="009F62DD">
        <w:t xml:space="preserve"> </w:t>
      </w:r>
    </w:p>
    <w:p w14:paraId="5D24D0C1" w14:textId="572D10E9" w:rsidR="003A7DC0" w:rsidRPr="009F62DD" w:rsidRDefault="000A70B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>Sync among multiple devices</w:t>
      </w:r>
    </w:p>
    <w:p w14:paraId="388F988F" w14:textId="77777777" w:rsidR="00B76521" w:rsidRPr="009F62DD" w:rsidRDefault="00B76521" w:rsidP="00B765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>Protected by user credentials</w:t>
      </w:r>
    </w:p>
    <w:p w14:paraId="1876C5BC" w14:textId="77777777" w:rsidR="00B50A21" w:rsidRDefault="00B50A21" w:rsidP="000A70B3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rPr>
          <w:color w:val="38761D"/>
        </w:rPr>
      </w:pPr>
    </w:p>
    <w:p w14:paraId="184E8B44" w14:textId="6F3D18A0" w:rsidR="00B50A21" w:rsidRDefault="00B50A21" w:rsidP="00B50A21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Language</w:t>
      </w:r>
    </w:p>
    <w:p w14:paraId="15E6AE96" w14:textId="48E22CAF" w:rsidR="00B50A21" w:rsidRDefault="00B50A21" w:rsidP="00B50A21">
      <w:r>
        <w:t>This project will be written in Java programming language.</w:t>
      </w:r>
    </w:p>
    <w:p w14:paraId="522B67B0" w14:textId="20E39F13" w:rsidR="00B50A21" w:rsidRDefault="00B50A21" w:rsidP="00B50A21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Others</w:t>
      </w:r>
    </w:p>
    <w:p w14:paraId="6635B7E2" w14:textId="695B1AB1" w:rsidR="00B50A21" w:rsidRDefault="00B50A21" w:rsidP="00201687">
      <w:pPr>
        <w:spacing w:line="360" w:lineRule="auto"/>
      </w:pPr>
      <w:r>
        <w:t xml:space="preserve">App keeps all strings in a </w:t>
      </w:r>
      <w:r w:rsidRPr="00201687">
        <w:rPr>
          <w:b/>
        </w:rPr>
        <w:t>string.xml</w:t>
      </w:r>
      <w:r>
        <w:t xml:space="preserve"> file and enables </w:t>
      </w:r>
      <w:r w:rsidRPr="00201687">
        <w:rPr>
          <w:b/>
        </w:rPr>
        <w:t>RTL</w:t>
      </w:r>
      <w:r>
        <w:t xml:space="preserve"> layout switching on all layouts.</w:t>
      </w:r>
    </w:p>
    <w:p w14:paraId="6A34B058" w14:textId="4B068172" w:rsidR="00201687" w:rsidRDefault="00B50A21" w:rsidP="00201687">
      <w:pPr>
        <w:spacing w:line="360" w:lineRule="auto"/>
      </w:pPr>
      <w:r>
        <w:t xml:space="preserve">App will include support for </w:t>
      </w:r>
      <w:r w:rsidRPr="00201687">
        <w:rPr>
          <w:b/>
        </w:rPr>
        <w:t>accessibility</w:t>
      </w:r>
      <w:r>
        <w:t xml:space="preserve"> through content descriptions.</w:t>
      </w:r>
    </w:p>
    <w:p w14:paraId="53A0CE5A" w14:textId="2259B5EE" w:rsidR="00201687" w:rsidRDefault="00201687" w:rsidP="00201687">
      <w:pPr>
        <w:spacing w:line="360" w:lineRule="auto"/>
      </w:pPr>
      <w:r w:rsidRPr="00201687">
        <w:rPr>
          <w:b/>
        </w:rPr>
        <w:t>Intent service</w:t>
      </w:r>
      <w:r>
        <w:t xml:space="preserve"> will be implemented for widget update.</w:t>
      </w:r>
    </w:p>
    <w:p w14:paraId="4B4FE03F" w14:textId="37E25120" w:rsidR="00B50A21" w:rsidRDefault="00B50A21" w:rsidP="00B50A21"/>
    <w:p w14:paraId="728767CA" w14:textId="4958C394" w:rsidR="00B50A21" w:rsidRDefault="00B50A21" w:rsidP="00B50A21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Versions</w:t>
      </w:r>
    </w:p>
    <w:p w14:paraId="362B45EE" w14:textId="77777777" w:rsidR="00B50A21" w:rsidRDefault="00B50A21" w:rsidP="00B50A21">
      <w:r>
        <w:t>App will be developed using following versions:</w:t>
      </w:r>
    </w:p>
    <w:p w14:paraId="4FA5B0A9" w14:textId="145889A5" w:rsidR="00B50A21" w:rsidRDefault="00B50A21" w:rsidP="00B50A21">
      <w:pPr>
        <w:pStyle w:val="ListParagraph"/>
        <w:numPr>
          <w:ilvl w:val="0"/>
          <w:numId w:val="7"/>
        </w:numPr>
      </w:pPr>
      <w:r>
        <w:t>Android Studio 3.1.3</w:t>
      </w:r>
    </w:p>
    <w:p w14:paraId="23A54BE5" w14:textId="59F5BD2A" w:rsidR="00B50A21" w:rsidRDefault="00B50A21" w:rsidP="00B50A21">
      <w:pPr>
        <w:pStyle w:val="ListParagraph"/>
        <w:numPr>
          <w:ilvl w:val="0"/>
          <w:numId w:val="7"/>
        </w:numPr>
      </w:pPr>
      <w:r>
        <w:t>Support library versions: 27.1.1</w:t>
      </w:r>
    </w:p>
    <w:p w14:paraId="4E5CAD2C" w14:textId="5B8E2F7E" w:rsidR="00B50A21" w:rsidRDefault="00B50A21" w:rsidP="00B50A21">
      <w:pPr>
        <w:pStyle w:val="ListParagraph"/>
        <w:numPr>
          <w:ilvl w:val="0"/>
          <w:numId w:val="7"/>
        </w:numPr>
      </w:pPr>
      <w:bookmarkStart w:id="4" w:name="_GoBack"/>
      <w:bookmarkEnd w:id="4"/>
      <w:r>
        <w:t>Gradle wrapper 4.5</w:t>
      </w:r>
    </w:p>
    <w:p w14:paraId="363439BB" w14:textId="78C0D3EE" w:rsidR="00B50A21" w:rsidRDefault="00B50A21" w:rsidP="00B50A21">
      <w:pPr>
        <w:pStyle w:val="ListParagraph"/>
        <w:numPr>
          <w:ilvl w:val="0"/>
          <w:numId w:val="7"/>
        </w:numPr>
      </w:pPr>
      <w:r>
        <w:t>Gradle 3.1.4</w:t>
      </w:r>
    </w:p>
    <w:p w14:paraId="6E12C75D" w14:textId="77777777" w:rsidR="00201687" w:rsidRDefault="00B50A21" w:rsidP="00201687">
      <w:pPr>
        <w:pStyle w:val="ListParagraph"/>
        <w:numPr>
          <w:ilvl w:val="0"/>
          <w:numId w:val="7"/>
        </w:numPr>
      </w:pPr>
      <w:r>
        <w:t>Constraint layout: 1.1.2</w:t>
      </w:r>
    </w:p>
    <w:p w14:paraId="64D235F9" w14:textId="1A1D38A5" w:rsidR="00B50A21" w:rsidRDefault="00B50A21" w:rsidP="00201687">
      <w:pPr>
        <w:pStyle w:val="ListParagraph"/>
        <w:numPr>
          <w:ilvl w:val="0"/>
          <w:numId w:val="7"/>
        </w:numPr>
      </w:pPr>
      <w:r>
        <w:t>Firebase Realtime Database: 16.0.1</w:t>
      </w:r>
    </w:p>
    <w:p w14:paraId="77866F04" w14:textId="70A8793B" w:rsidR="00B50A21" w:rsidRDefault="00B50A21" w:rsidP="00B50A21">
      <w:pPr>
        <w:pStyle w:val="ListParagraph"/>
        <w:numPr>
          <w:ilvl w:val="0"/>
          <w:numId w:val="7"/>
        </w:numPr>
      </w:pPr>
      <w:r>
        <w:t>Firebase Auhentication: 16.0.3</w:t>
      </w:r>
    </w:p>
    <w:p w14:paraId="0A3FB15E" w14:textId="6177282E" w:rsidR="00201687" w:rsidRDefault="00201687" w:rsidP="00B50A21">
      <w:pPr>
        <w:pStyle w:val="ListParagraph"/>
        <w:numPr>
          <w:ilvl w:val="0"/>
          <w:numId w:val="7"/>
        </w:numPr>
      </w:pPr>
      <w:r>
        <w:t>Firebase Crash Reporting: 16.0.1</w:t>
      </w:r>
    </w:p>
    <w:p w14:paraId="334D4E0B" w14:textId="5D23F8FB" w:rsidR="00201687" w:rsidRDefault="00201687" w:rsidP="00B50A21">
      <w:pPr>
        <w:pStyle w:val="ListParagraph"/>
        <w:numPr>
          <w:ilvl w:val="0"/>
          <w:numId w:val="7"/>
        </w:numPr>
      </w:pPr>
      <w:r>
        <w:t>Glide: 4.8.0</w:t>
      </w:r>
    </w:p>
    <w:p w14:paraId="004F0535" w14:textId="77777777" w:rsidR="00B50A21" w:rsidRDefault="00B50A21" w:rsidP="00B50A21"/>
    <w:p w14:paraId="624F0C38" w14:textId="728DF729" w:rsidR="00B50A21" w:rsidRDefault="00B50A21" w:rsidP="00B50A21">
      <w:r>
        <w:t xml:space="preserve"> </w:t>
      </w:r>
    </w:p>
    <w:p w14:paraId="6F8EAED6" w14:textId="38BC5201" w:rsidR="001407A3" w:rsidRDefault="001407A3">
      <w:pPr>
        <w:rPr>
          <w:rFonts w:ascii="Trebuchet MS" w:eastAsia="Trebuchet MS" w:hAnsi="Trebuchet MS" w:cs="Trebuchet MS"/>
          <w:sz w:val="32"/>
          <w:szCs w:val="32"/>
        </w:rPr>
      </w:pPr>
      <w:r>
        <w:br w:type="page"/>
      </w:r>
    </w:p>
    <w:p w14:paraId="69177D45" w14:textId="77777777" w:rsidR="001407A3" w:rsidRDefault="001407A3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350AB914" w14:textId="4FD63E0E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5" w:name="_Toc522474220"/>
      <w:r>
        <w:t>User Interface Mocks</w:t>
      </w:r>
      <w:bookmarkEnd w:id="5"/>
    </w:p>
    <w:p w14:paraId="6CFBB36B" w14:textId="5A151DA6" w:rsidR="00B76521" w:rsidRDefault="00B76521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969"/>
        <w:gridCol w:w="3656"/>
      </w:tblGrid>
      <w:tr w:rsidR="00B76521" w14:paraId="1D772AEC" w14:textId="77777777" w:rsidTr="00B76521">
        <w:tc>
          <w:tcPr>
            <w:tcW w:w="1951" w:type="dxa"/>
          </w:tcPr>
          <w:p w14:paraId="2FD15988" w14:textId="7FC325DA" w:rsidR="00B76521" w:rsidRDefault="00B76521" w:rsidP="00B76521">
            <w:pPr>
              <w:jc w:val="center"/>
            </w:pPr>
            <w:r>
              <w:t>Screen name</w:t>
            </w:r>
          </w:p>
        </w:tc>
        <w:tc>
          <w:tcPr>
            <w:tcW w:w="3969" w:type="dxa"/>
          </w:tcPr>
          <w:p w14:paraId="0D649605" w14:textId="40DD5886" w:rsidR="00B76521" w:rsidRDefault="00B76521" w:rsidP="00B76521">
            <w:pPr>
              <w:jc w:val="center"/>
              <w:rPr>
                <w:noProof/>
              </w:rPr>
            </w:pPr>
            <w:r>
              <w:rPr>
                <w:noProof/>
              </w:rPr>
              <w:t>UI</w:t>
            </w:r>
          </w:p>
        </w:tc>
        <w:tc>
          <w:tcPr>
            <w:tcW w:w="3656" w:type="dxa"/>
          </w:tcPr>
          <w:p w14:paraId="66DBE899" w14:textId="703B3F54" w:rsidR="00B76521" w:rsidRDefault="00B76521" w:rsidP="00B76521">
            <w:pPr>
              <w:jc w:val="center"/>
            </w:pPr>
            <w:r>
              <w:t>Description</w:t>
            </w:r>
          </w:p>
        </w:tc>
      </w:tr>
      <w:tr w:rsidR="00B76521" w14:paraId="285AD803" w14:textId="77777777" w:rsidTr="00B76521">
        <w:tc>
          <w:tcPr>
            <w:tcW w:w="1951" w:type="dxa"/>
          </w:tcPr>
          <w:p w14:paraId="29B02F99" w14:textId="34AA370F" w:rsidR="00B76521" w:rsidRPr="00B76521" w:rsidRDefault="00B76521" w:rsidP="00B76521">
            <w:r>
              <w:t>Login screen</w:t>
            </w:r>
          </w:p>
          <w:p w14:paraId="0868CD0C" w14:textId="0FAE3A92" w:rsidR="00B76521" w:rsidRDefault="00B7652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3969" w:type="dxa"/>
          </w:tcPr>
          <w:p w14:paraId="436412D6" w14:textId="77777777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BB01F0" wp14:editId="26F61E5C">
                  <wp:extent cx="1714500" cy="291695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2206" cy="2964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E85575" w14:textId="5F831907" w:rsidR="00BC29E1" w:rsidRDefault="00BC29E1" w:rsidP="00B76521">
            <w:pPr>
              <w:jc w:val="center"/>
            </w:pPr>
          </w:p>
        </w:tc>
        <w:tc>
          <w:tcPr>
            <w:tcW w:w="3656" w:type="dxa"/>
          </w:tcPr>
          <w:p w14:paraId="52231EA1" w14:textId="34C04AFC" w:rsidR="00B76521" w:rsidRDefault="00B76521">
            <w:r>
              <w:t xml:space="preserve">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</w:t>
            </w:r>
            <w:r w:rsidRPr="00066EE4">
              <w:rPr>
                <w:noProof/>
              </w:rPr>
              <w:t>log</w:t>
            </w:r>
            <w:r w:rsidR="00066EE4">
              <w:rPr>
                <w:noProof/>
              </w:rPr>
              <w:t xml:space="preserve"> </w:t>
            </w:r>
            <w:r w:rsidRPr="00066EE4">
              <w:rPr>
                <w:noProof/>
              </w:rPr>
              <w:t>in</w:t>
            </w:r>
            <w:r>
              <w:t xml:space="preserve"> into the app using Google credentials, so his data will remain saved. This enables syncing among </w:t>
            </w:r>
            <w:r w:rsidRPr="00066EE4">
              <w:rPr>
                <w:noProof/>
              </w:rPr>
              <w:t>di</w:t>
            </w:r>
            <w:r w:rsidR="00066EE4">
              <w:rPr>
                <w:noProof/>
              </w:rPr>
              <w:t>f</w:t>
            </w:r>
            <w:r w:rsidRPr="00066EE4">
              <w:rPr>
                <w:noProof/>
              </w:rPr>
              <w:t>ferent</w:t>
            </w:r>
            <w:r>
              <w:t xml:space="preserve"> devices for the same user.</w:t>
            </w:r>
          </w:p>
        </w:tc>
      </w:tr>
      <w:tr w:rsidR="00B76521" w14:paraId="065A76BD" w14:textId="77777777" w:rsidTr="00B76521">
        <w:tc>
          <w:tcPr>
            <w:tcW w:w="1951" w:type="dxa"/>
          </w:tcPr>
          <w:p w14:paraId="012C8F98" w14:textId="07408F6F" w:rsidR="00B76521" w:rsidRDefault="00B76521">
            <w:pPr>
              <w:rPr>
                <w:noProof/>
              </w:rPr>
            </w:pPr>
            <w:r>
              <w:rPr>
                <w:noProof/>
              </w:rPr>
              <w:t>Home screen</w:t>
            </w:r>
          </w:p>
        </w:tc>
        <w:tc>
          <w:tcPr>
            <w:tcW w:w="3969" w:type="dxa"/>
          </w:tcPr>
          <w:p w14:paraId="5C21BE98" w14:textId="77777777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2D8580C" wp14:editId="2A0A12E1">
                  <wp:extent cx="1631253" cy="288036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9541" cy="2983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1DB68B" w14:textId="713367CB" w:rsidR="00BC29E1" w:rsidRDefault="00BC29E1" w:rsidP="00B76521">
            <w:pPr>
              <w:jc w:val="center"/>
            </w:pPr>
          </w:p>
        </w:tc>
        <w:tc>
          <w:tcPr>
            <w:tcW w:w="3656" w:type="dxa"/>
          </w:tcPr>
          <w:p w14:paraId="6928D056" w14:textId="73EFB797" w:rsidR="00B76521" w:rsidRDefault="00066EE4">
            <w:r>
              <w:rPr>
                <w:noProof/>
              </w:rPr>
              <w:t>The h</w:t>
            </w:r>
            <w:r w:rsidR="00B76521" w:rsidRPr="00066EE4">
              <w:rPr>
                <w:noProof/>
              </w:rPr>
              <w:t>ome</w:t>
            </w:r>
            <w:r w:rsidR="00B76521">
              <w:t xml:space="preserve"> screen shows </w:t>
            </w:r>
            <w:r>
              <w:t xml:space="preserve">the </w:t>
            </w:r>
            <w:r w:rsidR="00B76521" w:rsidRPr="00066EE4">
              <w:rPr>
                <w:noProof/>
              </w:rPr>
              <w:t>main</w:t>
            </w:r>
            <w:r w:rsidR="00B76521">
              <w:t xml:space="preserve"> categories for the user. </w:t>
            </w:r>
          </w:p>
          <w:p w14:paraId="56BCEEFE" w14:textId="204DFFC6" w:rsidR="00B76521" w:rsidRDefault="00B76521">
            <w:r>
              <w:t xml:space="preserve">Some of </w:t>
            </w:r>
            <w:r w:rsidR="00066EE4">
              <w:t xml:space="preserve">the </w:t>
            </w:r>
            <w:r w:rsidRPr="00066EE4">
              <w:rPr>
                <w:noProof/>
              </w:rPr>
              <w:t>categories</w:t>
            </w:r>
            <w:r>
              <w:t xml:space="preserve"> are:</w:t>
            </w:r>
          </w:p>
          <w:p w14:paraId="2B8DAB76" w14:textId="5BD29D76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Drinks</w:t>
            </w:r>
          </w:p>
          <w:p w14:paraId="5F7B472E" w14:textId="5801C67E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Notes</w:t>
            </w:r>
          </w:p>
          <w:p w14:paraId="3F995D04" w14:textId="78BB6AF4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Clothes</w:t>
            </w:r>
          </w:p>
          <w:p w14:paraId="4EF0C8F6" w14:textId="76A55421" w:rsidR="00B76521" w:rsidRDefault="00B76521" w:rsidP="00B76521">
            <w:pPr>
              <w:pStyle w:val="ListParagraph"/>
            </w:pPr>
          </w:p>
        </w:tc>
      </w:tr>
      <w:tr w:rsidR="00B76521" w14:paraId="109BDF4F" w14:textId="77777777" w:rsidTr="00B76521">
        <w:tc>
          <w:tcPr>
            <w:tcW w:w="1951" w:type="dxa"/>
          </w:tcPr>
          <w:p w14:paraId="3C406826" w14:textId="34EEF6FE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Drinks screen</w:t>
            </w:r>
          </w:p>
        </w:tc>
        <w:tc>
          <w:tcPr>
            <w:tcW w:w="3969" w:type="dxa"/>
          </w:tcPr>
          <w:p w14:paraId="5789DD51" w14:textId="258D63F5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9B2498" wp14:editId="58D7A579">
                  <wp:extent cx="1814052" cy="3124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484" cy="3167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5EFC5027" w14:textId="62BC0F15" w:rsidR="00B76521" w:rsidRDefault="00B76521">
            <w:r>
              <w:t xml:space="preserve">Drinks category show a list of people that user was with to the drink, He can see when </w:t>
            </w:r>
            <w:proofErr w:type="gramStart"/>
            <w:r>
              <w:t>was the last time</w:t>
            </w:r>
            <w:proofErr w:type="gramEnd"/>
            <w:r>
              <w:t xml:space="preserve"> they went together and click on </w:t>
            </w:r>
            <w:r w:rsidR="00066EE4">
              <w:t xml:space="preserve">a </w:t>
            </w:r>
            <w:r w:rsidRPr="00066EE4">
              <w:rPr>
                <w:noProof/>
              </w:rPr>
              <w:t>single</w:t>
            </w:r>
            <w:r>
              <w:t xml:space="preserve"> item to see details</w:t>
            </w:r>
          </w:p>
        </w:tc>
      </w:tr>
      <w:tr w:rsidR="00B76521" w14:paraId="61FE14EB" w14:textId="77777777" w:rsidTr="00B76521">
        <w:tc>
          <w:tcPr>
            <w:tcW w:w="1951" w:type="dxa"/>
          </w:tcPr>
          <w:p w14:paraId="2651F1E8" w14:textId="7EB64454" w:rsidR="00B76521" w:rsidRDefault="00B76521">
            <w:pPr>
              <w:rPr>
                <w:noProof/>
              </w:rPr>
            </w:pPr>
            <w:r>
              <w:rPr>
                <w:noProof/>
              </w:rPr>
              <w:t>Notes screen</w:t>
            </w:r>
          </w:p>
        </w:tc>
        <w:tc>
          <w:tcPr>
            <w:tcW w:w="3969" w:type="dxa"/>
          </w:tcPr>
          <w:p w14:paraId="6ACD0517" w14:textId="0DE85D5A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4528A2" wp14:editId="6D09C321">
                  <wp:extent cx="1845525" cy="3223260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865" cy="328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285D5" w14:textId="5AF4577C" w:rsidR="00B76521" w:rsidRDefault="00B76521"/>
        </w:tc>
        <w:tc>
          <w:tcPr>
            <w:tcW w:w="3656" w:type="dxa"/>
          </w:tcPr>
          <w:p w14:paraId="156515B2" w14:textId="6131CFED" w:rsidR="00B76521" w:rsidRDefault="00B76521">
            <w:r>
              <w:t xml:space="preserve">Notes category shows </w:t>
            </w:r>
            <w:r w:rsidRPr="00066EE4">
              <w:rPr>
                <w:noProof/>
              </w:rPr>
              <w:t>card items</w:t>
            </w:r>
            <w:r>
              <w:t xml:space="preserve"> of </w:t>
            </w:r>
            <w:r w:rsidRPr="00066EE4">
              <w:rPr>
                <w:noProof/>
              </w:rPr>
              <w:t>user</w:t>
            </w:r>
            <w:r w:rsidR="00066EE4">
              <w:rPr>
                <w:noProof/>
              </w:rPr>
              <w:t>-</w:t>
            </w:r>
            <w:r w:rsidRPr="00066EE4">
              <w:rPr>
                <w:noProof/>
              </w:rPr>
              <w:t>created</w:t>
            </w:r>
            <w:r>
              <w:t xml:space="preserve"> notes.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write as many </w:t>
            </w:r>
            <w:r w:rsidRPr="00066EE4">
              <w:rPr>
                <w:noProof/>
              </w:rPr>
              <w:t>notes</w:t>
            </w:r>
            <w:r w:rsidR="00066EE4">
              <w:rPr>
                <w:noProof/>
              </w:rPr>
              <w:t xml:space="preserve"> as</w:t>
            </w:r>
            <w:r>
              <w:t xml:space="preserve"> he wants. Click on single card opens card details.</w:t>
            </w:r>
          </w:p>
        </w:tc>
      </w:tr>
      <w:tr w:rsidR="00B76521" w14:paraId="386616E9" w14:textId="77777777" w:rsidTr="00B76521">
        <w:tc>
          <w:tcPr>
            <w:tcW w:w="1951" w:type="dxa"/>
          </w:tcPr>
          <w:p w14:paraId="6C4C8D06" w14:textId="77535F05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Favorites screen</w:t>
            </w:r>
          </w:p>
        </w:tc>
        <w:tc>
          <w:tcPr>
            <w:tcW w:w="3969" w:type="dxa"/>
          </w:tcPr>
          <w:p w14:paraId="6B75719B" w14:textId="30BA0B34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A64F4E" wp14:editId="783D18FB">
                  <wp:extent cx="1836420" cy="3178419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144" cy="323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13943947" w14:textId="40114B0E" w:rsidR="00B76521" w:rsidRDefault="00B76521">
            <w:r w:rsidRPr="00066EE4">
              <w:rPr>
                <w:noProof/>
              </w:rPr>
              <w:t>Favorite</w:t>
            </w:r>
            <w:r>
              <w:t xml:space="preserve"> screen </w:t>
            </w:r>
            <w:r w:rsidR="00201687">
              <w:t>shows</w:t>
            </w:r>
            <w:r>
              <w:t xml:space="preserve"> last viewed screens. App </w:t>
            </w:r>
            <w:r w:rsidRPr="00066EE4">
              <w:rPr>
                <w:noProof/>
              </w:rPr>
              <w:t>considere</w:t>
            </w:r>
            <w:r w:rsidR="00066EE4">
              <w:rPr>
                <w:noProof/>
              </w:rPr>
              <w:t>d</w:t>
            </w:r>
            <w:r>
              <w:t xml:space="preserve"> that user likes the most last viewed items and shows them in a list for easier access. </w:t>
            </w:r>
            <w:r>
              <w:br/>
              <w:t>App widget will also show the same data.</w:t>
            </w:r>
          </w:p>
        </w:tc>
      </w:tr>
      <w:tr w:rsidR="00B76521" w14:paraId="56F4DDBD" w14:textId="77777777" w:rsidTr="00B76521">
        <w:tc>
          <w:tcPr>
            <w:tcW w:w="1951" w:type="dxa"/>
          </w:tcPr>
          <w:p w14:paraId="3D0FD4E7" w14:textId="52821860" w:rsidR="00B76521" w:rsidRDefault="00B76521">
            <w:pPr>
              <w:rPr>
                <w:noProof/>
              </w:rPr>
            </w:pPr>
            <w:r>
              <w:rPr>
                <w:noProof/>
              </w:rPr>
              <w:t xml:space="preserve">Add new note </w:t>
            </w:r>
          </w:p>
        </w:tc>
        <w:tc>
          <w:tcPr>
            <w:tcW w:w="3969" w:type="dxa"/>
          </w:tcPr>
          <w:p w14:paraId="3F89B260" w14:textId="4FCB15CA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3054C2" wp14:editId="1ED3976B">
                  <wp:extent cx="1813560" cy="315019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138" cy="3208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208CDC87" w14:textId="0BD93187" w:rsidR="00B76521" w:rsidRDefault="00B76521">
            <w:r>
              <w:t xml:space="preserve">Note details </w:t>
            </w:r>
            <w:r w:rsidRPr="00066EE4">
              <w:rPr>
                <w:noProof/>
              </w:rPr>
              <w:t>enable</w:t>
            </w:r>
            <w:r>
              <w:t xml:space="preserve">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to see details of the </w:t>
            </w:r>
            <w:r w:rsidR="00290947">
              <w:t xml:space="preserve">existing </w:t>
            </w:r>
            <w:r>
              <w:t>note</w:t>
            </w:r>
            <w:r w:rsidR="00290947">
              <w:t xml:space="preserve"> and </w:t>
            </w:r>
            <w:r w:rsidR="00290947" w:rsidRPr="00066EE4">
              <w:rPr>
                <w:noProof/>
              </w:rPr>
              <w:t>enable</w:t>
            </w:r>
            <w:r w:rsidR="00290947">
              <w:t xml:space="preserve"> to</w:t>
            </w:r>
            <w:r>
              <w:t xml:space="preserve"> change or delete the content.</w:t>
            </w:r>
            <w:r w:rsidR="00290947">
              <w:t xml:space="preserve"> </w:t>
            </w:r>
            <w:r w:rsidR="00066EE4">
              <w:rPr>
                <w:noProof/>
              </w:rPr>
              <w:t>The u</w:t>
            </w:r>
            <w:r w:rsidR="00290947" w:rsidRPr="00066EE4">
              <w:rPr>
                <w:noProof/>
              </w:rPr>
              <w:t>ser</w:t>
            </w:r>
            <w:r w:rsidR="00290947">
              <w:t xml:space="preserve"> can also add new note through the details form.</w:t>
            </w:r>
          </w:p>
        </w:tc>
      </w:tr>
      <w:tr w:rsidR="00B76521" w14:paraId="391DE0EB" w14:textId="77777777" w:rsidTr="00B76521">
        <w:tc>
          <w:tcPr>
            <w:tcW w:w="1951" w:type="dxa"/>
          </w:tcPr>
          <w:p w14:paraId="538DB873" w14:textId="6C46590B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Add new drink</w:t>
            </w:r>
          </w:p>
        </w:tc>
        <w:tc>
          <w:tcPr>
            <w:tcW w:w="3969" w:type="dxa"/>
          </w:tcPr>
          <w:p w14:paraId="0AEB8C6E" w14:textId="236778B0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9B62ADF" wp14:editId="3C979EFA">
                  <wp:extent cx="1958340" cy="3388131"/>
                  <wp:effectExtent l="0" t="0" r="381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8161" cy="3439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0977199A" w14:textId="3997ED79" w:rsidR="00B76521" w:rsidRDefault="00290947">
            <w:r>
              <w:t xml:space="preserve">Drink details </w:t>
            </w:r>
            <w:r w:rsidRPr="00066EE4">
              <w:rPr>
                <w:noProof/>
              </w:rPr>
              <w:t>enable</w:t>
            </w:r>
            <w:r>
              <w:t xml:space="preserve">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to see details of the existing drink entry and </w:t>
            </w:r>
            <w:r w:rsidRPr="00066EE4">
              <w:rPr>
                <w:noProof/>
              </w:rPr>
              <w:t>enable</w:t>
            </w:r>
            <w:r>
              <w:t xml:space="preserve"> to change or delete the content.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also add new drink entry through the details form.</w:t>
            </w:r>
          </w:p>
        </w:tc>
      </w:tr>
      <w:tr w:rsidR="00B76521" w14:paraId="4ADDB5E0" w14:textId="77777777" w:rsidTr="00201687">
        <w:trPr>
          <w:trHeight w:val="5551"/>
        </w:trPr>
        <w:tc>
          <w:tcPr>
            <w:tcW w:w="1951" w:type="dxa"/>
          </w:tcPr>
          <w:p w14:paraId="718F5E13" w14:textId="0A72096F" w:rsidR="00B76521" w:rsidRDefault="00B76521">
            <w:pPr>
              <w:rPr>
                <w:noProof/>
              </w:rPr>
            </w:pPr>
            <w:r>
              <w:rPr>
                <w:noProof/>
              </w:rPr>
              <w:t>Settings</w:t>
            </w:r>
          </w:p>
        </w:tc>
        <w:tc>
          <w:tcPr>
            <w:tcW w:w="3969" w:type="dxa"/>
          </w:tcPr>
          <w:p w14:paraId="4A4A6525" w14:textId="7EE9FCAC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B30487" wp14:editId="4FC18E6D">
                  <wp:extent cx="2011680" cy="3473455"/>
                  <wp:effectExtent l="0" t="0" r="762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0983" cy="350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65B1B9B2" w14:textId="7B20542E" w:rsidR="00B76521" w:rsidRDefault="00290947">
            <w:r>
              <w:t xml:space="preserve">In settings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can fetch fresh data from the server, see about of the application and log out. </w:t>
            </w:r>
          </w:p>
          <w:p w14:paraId="23172B1D" w14:textId="61773CD6" w:rsidR="00290947" w:rsidRDefault="00290947">
            <w:r>
              <w:t xml:space="preserve">When </w:t>
            </w:r>
            <w:r w:rsidR="00066EE4">
              <w:t xml:space="preserve">a </w:t>
            </w:r>
            <w:r w:rsidRPr="00066EE4">
              <w:rPr>
                <w:noProof/>
              </w:rPr>
              <w:t>user</w:t>
            </w:r>
            <w:r>
              <w:t xml:space="preserve"> </w:t>
            </w:r>
            <w:r w:rsidRPr="00066EE4">
              <w:rPr>
                <w:noProof/>
              </w:rPr>
              <w:t>logout</w:t>
            </w:r>
            <w:r>
              <w:t xml:space="preserve"> all his app data are deleted from the device.</w:t>
            </w:r>
          </w:p>
        </w:tc>
      </w:tr>
      <w:tr w:rsidR="00201687" w14:paraId="3510C9A3" w14:textId="77777777" w:rsidTr="00201687">
        <w:trPr>
          <w:trHeight w:val="1407"/>
        </w:trPr>
        <w:tc>
          <w:tcPr>
            <w:tcW w:w="1951" w:type="dxa"/>
          </w:tcPr>
          <w:p w14:paraId="0EFF5D07" w14:textId="33E14E53" w:rsidR="00201687" w:rsidRDefault="00201687">
            <w:pPr>
              <w:rPr>
                <w:noProof/>
              </w:rPr>
            </w:pPr>
            <w:r>
              <w:rPr>
                <w:noProof/>
              </w:rPr>
              <w:t>Widget</w:t>
            </w:r>
          </w:p>
        </w:tc>
        <w:tc>
          <w:tcPr>
            <w:tcW w:w="3969" w:type="dxa"/>
          </w:tcPr>
          <w:p w14:paraId="75A089EA" w14:textId="6BEF609A" w:rsidR="00201687" w:rsidRDefault="00201687" w:rsidP="0020168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6C73EE" wp14:editId="087A9F66">
                  <wp:extent cx="1810135" cy="78295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8017" cy="795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2AD7D4F0" w14:textId="76FA1B3C" w:rsidR="00201687" w:rsidRDefault="00201687">
            <w:r>
              <w:t>Widget will show last opened items, so user can quickly open last viewed category with a click on an item.</w:t>
            </w:r>
          </w:p>
        </w:tc>
      </w:tr>
    </w:tbl>
    <w:p w14:paraId="11D22C3B" w14:textId="459129C1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3873EAFE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520AF733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27CD8467" w14:textId="0882A890" w:rsidR="001407A3" w:rsidRDefault="001407A3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1789521D" w14:textId="77777777" w:rsidR="00B76521" w:rsidRDefault="00B76521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6CEB94BD" w14:textId="77777777" w:rsidR="003A7DC0" w:rsidRDefault="006A6E55" w:rsidP="00201687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6" w:name="_Toc522474221"/>
      <w:r>
        <w:t>Key Considerations</w:t>
      </w:r>
      <w:bookmarkEnd w:id="6"/>
    </w:p>
    <w:p w14:paraId="24B60D33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77251EC9" w14:textId="77777777" w:rsidR="003A7DC0" w:rsidRDefault="006A6E55" w:rsidP="00201687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7" w:name="_Toc522474222"/>
      <w:r>
        <w:t>How will your app handle data persistence?</w:t>
      </w:r>
      <w:bookmarkEnd w:id="7"/>
      <w:r>
        <w:t xml:space="preserve"> </w:t>
      </w:r>
    </w:p>
    <w:p w14:paraId="661B0D3D" w14:textId="77777777" w:rsidR="003A7DC0" w:rsidRPr="009F62DD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2056047E" w14:textId="648B6C71" w:rsidR="00001C02" w:rsidRPr="009F62DD" w:rsidRDefault="00066EE4" w:rsidP="00201687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t>The a</w:t>
      </w:r>
      <w:r w:rsidR="00001C02" w:rsidRPr="00066EE4">
        <w:rPr>
          <w:noProof/>
        </w:rPr>
        <w:t>pp</w:t>
      </w:r>
      <w:r w:rsidR="00001C02" w:rsidRPr="009F62DD">
        <w:t xml:space="preserve"> will save data in Firebase </w:t>
      </w:r>
      <w:r w:rsidR="00001C02" w:rsidRPr="00066EE4">
        <w:rPr>
          <w:noProof/>
        </w:rPr>
        <w:t>Realtime</w:t>
      </w:r>
      <w:r w:rsidR="00001C02" w:rsidRPr="009F62DD">
        <w:t xml:space="preserve"> Database for easier </w:t>
      </w:r>
      <w:r w:rsidR="00001C02" w:rsidRPr="00066EE4">
        <w:rPr>
          <w:noProof/>
        </w:rPr>
        <w:t>synchroni</w:t>
      </w:r>
      <w:r>
        <w:rPr>
          <w:noProof/>
        </w:rPr>
        <w:t>z</w:t>
      </w:r>
      <w:r w:rsidR="00001C02" w:rsidRPr="00066EE4">
        <w:rPr>
          <w:noProof/>
        </w:rPr>
        <w:t>ation</w:t>
      </w:r>
      <w:r w:rsidR="00001C02" w:rsidRPr="009F62DD">
        <w:t xml:space="preserve"> with devices.</w:t>
      </w:r>
    </w:p>
    <w:p w14:paraId="0DE1BDAC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28363731" w14:textId="77777777" w:rsidR="003A7DC0" w:rsidRDefault="006A6E55" w:rsidP="00201687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8" w:name="_Toc522474223"/>
      <w:r>
        <w:t>Describe any edge or corner cases in the UX.</w:t>
      </w:r>
      <w:bookmarkEnd w:id="8"/>
    </w:p>
    <w:p w14:paraId="42F0261F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11F34C81" w14:textId="7361BDF9" w:rsidR="003A7DC0" w:rsidRPr="009F62DD" w:rsidRDefault="00066EE4" w:rsidP="00201687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t>The u</w:t>
      </w:r>
      <w:r w:rsidR="00001C02" w:rsidRPr="00066EE4">
        <w:rPr>
          <w:noProof/>
        </w:rPr>
        <w:t>ser</w:t>
      </w:r>
      <w:r w:rsidR="00001C02" w:rsidRPr="009F62DD">
        <w:t xml:space="preserve"> will use bottom bar to navigate between major parts of the applications. On every major </w:t>
      </w:r>
      <w:r w:rsidR="00001C02" w:rsidRPr="00066EE4">
        <w:rPr>
          <w:noProof/>
        </w:rPr>
        <w:t>screen</w:t>
      </w:r>
      <w:r>
        <w:rPr>
          <w:noProof/>
        </w:rPr>
        <w:t>,</w:t>
      </w:r>
      <w:r w:rsidR="00001C02" w:rsidRPr="009F62DD">
        <w:t xml:space="preserve"> he can perform some actions that will lead him to new activity window.</w:t>
      </w:r>
    </w:p>
    <w:p w14:paraId="3DCAB127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23FAF92A" w14:textId="77777777" w:rsidR="003A7DC0" w:rsidRDefault="006A6E55" w:rsidP="00201687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9" w:name="_Toc522474224"/>
      <w:r>
        <w:t>Describe any libraries you’ll be using and share your reasoning for including them.</w:t>
      </w:r>
      <w:bookmarkEnd w:id="9"/>
    </w:p>
    <w:p w14:paraId="6E358B7C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52D3E220" w14:textId="48139D69" w:rsidR="00001C02" w:rsidRDefault="00001C02" w:rsidP="00201687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Firebase – for </w:t>
      </w:r>
      <w:r w:rsidRPr="00066EE4">
        <w:rPr>
          <w:noProof/>
        </w:rPr>
        <w:t>real</w:t>
      </w:r>
      <w:r w:rsidR="00066EE4">
        <w:rPr>
          <w:noProof/>
        </w:rPr>
        <w:t>-</w:t>
      </w:r>
      <w:r w:rsidRPr="00066EE4">
        <w:rPr>
          <w:noProof/>
        </w:rPr>
        <w:t>time</w:t>
      </w:r>
      <w:r w:rsidR="00201687">
        <w:t xml:space="preserve"> database, </w:t>
      </w:r>
      <w:r w:rsidRPr="009F62DD">
        <w:t>authentication</w:t>
      </w:r>
      <w:r w:rsidR="00201687">
        <w:t xml:space="preserve"> and crashes</w:t>
      </w:r>
    </w:p>
    <w:p w14:paraId="338A9206" w14:textId="4B22C7A0" w:rsidR="00201687" w:rsidRPr="009F62DD" w:rsidRDefault="00201687" w:rsidP="00201687">
      <w:pPr>
        <w:pBdr>
          <w:top w:val="nil"/>
          <w:left w:val="nil"/>
          <w:bottom w:val="nil"/>
          <w:right w:val="nil"/>
          <w:between w:val="nil"/>
        </w:pBdr>
      </w:pPr>
      <w:r>
        <w:t>Glide – for image loading and caching</w:t>
      </w:r>
    </w:p>
    <w:p w14:paraId="1734FBFA" w14:textId="533A9EC6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66B356E5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09198E6C" w14:textId="77777777" w:rsidR="003A7DC0" w:rsidRDefault="006A6E55" w:rsidP="00201687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10" w:name="_Toc522474225"/>
      <w:r>
        <w:t>Describe how you will implement Google Play Services or other external services.</w:t>
      </w:r>
      <w:bookmarkEnd w:id="10"/>
    </w:p>
    <w:p w14:paraId="3479890C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358B5399" w14:textId="5F7CAA3E" w:rsidR="003A7DC0" w:rsidRDefault="00001C02" w:rsidP="00201687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 w:rsidRPr="009F62DD">
        <w:t xml:space="preserve">I will use Firebase </w:t>
      </w:r>
      <w:r w:rsidRPr="00066EE4">
        <w:rPr>
          <w:noProof/>
        </w:rPr>
        <w:t>Realtime</w:t>
      </w:r>
      <w:r w:rsidRPr="009F62DD">
        <w:t xml:space="preserve"> Database and Firebase Authentication</w:t>
      </w:r>
    </w:p>
    <w:p w14:paraId="3D12DDF0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17D9135C" w14:textId="77777777" w:rsidR="003A7DC0" w:rsidRDefault="003A7DC0" w:rsidP="00201687">
      <w:pPr>
        <w:pBdr>
          <w:top w:val="nil"/>
          <w:left w:val="nil"/>
          <w:bottom w:val="nil"/>
          <w:right w:val="nil"/>
          <w:between w:val="nil"/>
        </w:pBdr>
      </w:pPr>
    </w:p>
    <w:p w14:paraId="50870F88" w14:textId="77777777" w:rsidR="00BC29E1" w:rsidRDefault="00BC29E1">
      <w:pPr>
        <w:rPr>
          <w:rFonts w:ascii="Trebuchet MS" w:eastAsia="Trebuchet MS" w:hAnsi="Trebuchet MS" w:cs="Trebuchet MS"/>
          <w:sz w:val="32"/>
          <w:szCs w:val="32"/>
        </w:rPr>
      </w:pPr>
      <w:bookmarkStart w:id="11" w:name="_Toc522474226"/>
      <w:r>
        <w:br w:type="page"/>
      </w:r>
    </w:p>
    <w:p w14:paraId="7DC87BB9" w14:textId="3664B52B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lastRenderedPageBreak/>
        <w:t>Next Steps: Required Tasks</w:t>
      </w:r>
      <w:bookmarkEnd w:id="11"/>
    </w:p>
    <w:p w14:paraId="534F6E45" w14:textId="77777777" w:rsidR="00CA7C65" w:rsidRDefault="00CA7C65">
      <w:pPr>
        <w:pBdr>
          <w:top w:val="nil"/>
          <w:left w:val="nil"/>
          <w:bottom w:val="nil"/>
          <w:right w:val="nil"/>
          <w:between w:val="nil"/>
        </w:pBdr>
      </w:pPr>
    </w:p>
    <w:p w14:paraId="0BFD53B2" w14:textId="77777777" w:rsidR="003A7DC0" w:rsidRDefault="006A6E55">
      <w:pPr>
        <w:pBdr>
          <w:top w:val="nil"/>
          <w:left w:val="nil"/>
          <w:bottom w:val="nil"/>
          <w:right w:val="nil"/>
          <w:between w:val="nil"/>
        </w:pBdr>
      </w:pPr>
      <w:r>
        <w:t>This is the section where you can take the main features of your app (declared above) and break them down into tangible technical tasks that you can complete one at a time until you have a finished app.</w:t>
      </w:r>
    </w:p>
    <w:p w14:paraId="10807F9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CAAEED0" w14:textId="77777777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2" w:name="_Toc522474227"/>
      <w:r>
        <w:t>Task 1: Project Setup</w:t>
      </w:r>
      <w:bookmarkEnd w:id="12"/>
    </w:p>
    <w:p w14:paraId="3498752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30628501" w14:textId="68CE011E" w:rsid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Create </w:t>
      </w:r>
      <w:r w:rsidR="00066EE4">
        <w:t xml:space="preserve">an </w:t>
      </w:r>
      <w:r w:rsidRPr="00066EE4">
        <w:rPr>
          <w:noProof/>
        </w:rPr>
        <w:t>empty</w:t>
      </w:r>
      <w:r w:rsidRPr="009F62DD">
        <w:t xml:space="preserve"> project.</w:t>
      </w:r>
    </w:p>
    <w:p w14:paraId="1A893A2A" w14:textId="77777777" w:rsid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Configure librarires</w:t>
      </w:r>
    </w:p>
    <w:p w14:paraId="13F15EA7" w14:textId="0B196DD9" w:rsidR="009F62DD" w:rsidRP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Enable signed build</w:t>
      </w:r>
    </w:p>
    <w:p w14:paraId="23BFC70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0F445262" w14:textId="77777777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3" w:name="_Toc522474228"/>
      <w:r>
        <w:t>Task 2: Implement UI for Each Activity and Fragment</w:t>
      </w:r>
      <w:bookmarkEnd w:id="13"/>
    </w:p>
    <w:p w14:paraId="4B193B77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72137D07" w14:textId="5F0E35A3" w:rsidR="00290947" w:rsidRPr="009F62DD" w:rsidRDefault="00290947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</w:t>
      </w:r>
      <w:r w:rsidRPr="00066EE4">
        <w:rPr>
          <w:noProof/>
        </w:rPr>
        <w:t>Login</w:t>
      </w:r>
      <w:r w:rsidR="009F62DD" w:rsidRPr="00066EE4">
        <w:rPr>
          <w:noProof/>
        </w:rPr>
        <w:t>Activity</w:t>
      </w:r>
    </w:p>
    <w:p w14:paraId="452A7566" w14:textId="7EC2954E" w:rsidR="00290947" w:rsidRPr="009F62DD" w:rsidRDefault="00290947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</w:t>
      </w:r>
      <w:r w:rsidR="009F62DD" w:rsidRPr="009F62DD">
        <w:t>MainActivity</w:t>
      </w:r>
    </w:p>
    <w:p w14:paraId="02473B95" w14:textId="44D862E6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HomeFragment</w:t>
      </w:r>
    </w:p>
    <w:p w14:paraId="6BD374A5" w14:textId="70AF929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FavoritesFragment</w:t>
      </w:r>
    </w:p>
    <w:p w14:paraId="64416042" w14:textId="6900D08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SettingsFragment</w:t>
      </w:r>
    </w:p>
    <w:p w14:paraId="384647D9" w14:textId="52AB4544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DrinksActivity category </w:t>
      </w:r>
    </w:p>
    <w:p w14:paraId="0F9F4C62" w14:textId="5EEB4BFB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DrinksActivity details</w:t>
      </w:r>
    </w:p>
    <w:p w14:paraId="1A8E2260" w14:textId="03CED3A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NotesActivity category</w:t>
      </w:r>
    </w:p>
    <w:p w14:paraId="6D3575A4" w14:textId="309942C5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NotesActivity details</w:t>
      </w:r>
    </w:p>
    <w:p w14:paraId="1626AEE0" w14:textId="686BB73C" w:rsidR="003A7DC0" w:rsidRPr="00BC29E1" w:rsidRDefault="006A6E55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color w:val="38761D"/>
        </w:rPr>
        <w:t xml:space="preserve"> </w:t>
      </w:r>
    </w:p>
    <w:p w14:paraId="650F8E8E" w14:textId="1DE49A64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color w:val="274E13"/>
        </w:rPr>
      </w:pPr>
      <w:bookmarkStart w:id="14" w:name="_Toc522474229"/>
      <w:r>
        <w:t>Task 3</w:t>
      </w:r>
      <w:r w:rsidRPr="009F62DD">
        <w:t xml:space="preserve">: </w:t>
      </w:r>
      <w:r w:rsidR="009F62DD" w:rsidRPr="009F62DD">
        <w:t>Setup error handling</w:t>
      </w:r>
      <w:bookmarkEnd w:id="14"/>
    </w:p>
    <w:p w14:paraId="6603C252" w14:textId="3942B562" w:rsidR="009F62DD" w:rsidRDefault="009F62DD" w:rsidP="009F62DD"/>
    <w:p w14:paraId="4F35322A" w14:textId="79A0F904" w:rsidR="009F62DD" w:rsidRDefault="009F62DD" w:rsidP="009F62DD">
      <w:r>
        <w:t xml:space="preserve">Setup </w:t>
      </w:r>
      <w:r w:rsidR="00201687">
        <w:rPr>
          <w:noProof/>
        </w:rPr>
        <w:t>Firebase Crash Reporting</w:t>
      </w:r>
      <w:r>
        <w:t xml:space="preserve"> in the app so we can log user’s crashes and improve the app further.</w:t>
      </w:r>
    </w:p>
    <w:p w14:paraId="2FA90C5B" w14:textId="77777777" w:rsidR="003A7DC0" w:rsidRDefault="003A7DC0" w:rsidP="009F62DD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772E4C8F" w14:textId="4F9B723A" w:rsidR="009F62DD" w:rsidRPr="009F62DD" w:rsidRDefault="006A6E55" w:rsidP="009F62DD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5" w:name="_Toc522474230"/>
      <w:r>
        <w:t>Task 4</w:t>
      </w:r>
      <w:r w:rsidRPr="009F62DD">
        <w:t xml:space="preserve">: </w:t>
      </w:r>
      <w:r w:rsidR="009F62DD" w:rsidRPr="009F62DD">
        <w:t>Setup Firebase Authentication</w:t>
      </w:r>
      <w:bookmarkEnd w:id="15"/>
      <w:r w:rsidR="009F62DD" w:rsidRPr="009F62DD">
        <w:t xml:space="preserve"> </w:t>
      </w:r>
    </w:p>
    <w:p w14:paraId="1979FEE1" w14:textId="7833AF1D" w:rsidR="009F62DD" w:rsidRPr="009F62DD" w:rsidRDefault="009F62DD" w:rsidP="009F62DD"/>
    <w:p w14:paraId="3AB100A9" w14:textId="6C7A674A" w:rsidR="003A7DC0" w:rsidRPr="009F62DD" w:rsidRDefault="009F62DD" w:rsidP="009F62DD">
      <w:r w:rsidRPr="009F62DD">
        <w:t xml:space="preserve">Setup login into </w:t>
      </w:r>
      <w:r w:rsidR="00066EE4">
        <w:t xml:space="preserve">the </w:t>
      </w:r>
      <w:r w:rsidRPr="00066EE4">
        <w:rPr>
          <w:noProof/>
        </w:rPr>
        <w:t>app</w:t>
      </w:r>
      <w:r w:rsidRPr="009F62DD">
        <w:t xml:space="preserve"> using user credentials. Without user </w:t>
      </w:r>
      <w:r w:rsidRPr="00066EE4">
        <w:rPr>
          <w:noProof/>
        </w:rPr>
        <w:t>credentials</w:t>
      </w:r>
      <w:r w:rsidR="00066EE4">
        <w:rPr>
          <w:noProof/>
        </w:rPr>
        <w:t>,</w:t>
      </w:r>
      <w:r w:rsidRPr="009F62DD">
        <w:t xml:space="preserve">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cannot enter the app.</w:t>
      </w:r>
    </w:p>
    <w:p w14:paraId="337320F2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62C3BDAD" w14:textId="62B756AF" w:rsidR="003A7DC0" w:rsidRPr="009F62DD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6" w:name="_Toc522474231"/>
      <w:r w:rsidRPr="009F62DD">
        <w:t xml:space="preserve">Task 5: </w:t>
      </w:r>
      <w:r w:rsidR="009F62DD" w:rsidRPr="009F62DD">
        <w:t xml:space="preserve">Setup Firebase </w:t>
      </w:r>
      <w:r w:rsidR="009F62DD" w:rsidRPr="00066EE4">
        <w:rPr>
          <w:noProof/>
        </w:rPr>
        <w:t>Realtime</w:t>
      </w:r>
      <w:r w:rsidR="009F62DD" w:rsidRPr="009F62DD">
        <w:t xml:space="preserve"> Database</w:t>
      </w:r>
      <w:bookmarkEnd w:id="16"/>
    </w:p>
    <w:p w14:paraId="0A5086EB" w14:textId="2E855E2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6F1BBB92" w14:textId="0761690B" w:rsidR="009F62DD" w:rsidRDefault="009F62DD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Enable saving the user data. When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leaves the app, his data are persistent into Firebase database, so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can </w:t>
      </w:r>
      <w:proofErr w:type="gramStart"/>
      <w:r w:rsidRPr="009F62DD">
        <w:t>continue on</w:t>
      </w:r>
      <w:proofErr w:type="gramEnd"/>
      <w:r w:rsidRPr="009F62DD">
        <w:t xml:space="preserve"> next login where he stops</w:t>
      </w:r>
      <w:r>
        <w:t xml:space="preserve"> last time</w:t>
      </w:r>
      <w:r w:rsidRPr="009F62DD">
        <w:t>.</w:t>
      </w:r>
    </w:p>
    <w:p w14:paraId="2E5B8294" w14:textId="40A4C071" w:rsidR="009F62DD" w:rsidRPr="009F62DD" w:rsidRDefault="009F62DD" w:rsidP="009F62DD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7" w:name="_Toc522474232"/>
      <w:r w:rsidRPr="009F62DD">
        <w:lastRenderedPageBreak/>
        <w:t xml:space="preserve">Task </w:t>
      </w:r>
      <w:r>
        <w:t>6</w:t>
      </w:r>
      <w:r w:rsidRPr="009F62DD">
        <w:t>:</w:t>
      </w:r>
      <w:r>
        <w:t xml:space="preserve"> Create Favorites widget</w:t>
      </w:r>
      <w:bookmarkEnd w:id="17"/>
    </w:p>
    <w:p w14:paraId="07AD3206" w14:textId="77777777" w:rsidR="009F62DD" w:rsidRDefault="009F62DD" w:rsidP="009F62DD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1A64C3E2" w14:textId="4AE9DFEB" w:rsidR="009F62DD" w:rsidRPr="009F62DD" w:rsidRDefault="009F62DD" w:rsidP="009F62DD">
      <w:pPr>
        <w:pBdr>
          <w:top w:val="nil"/>
          <w:left w:val="nil"/>
          <w:bottom w:val="nil"/>
          <w:right w:val="nil"/>
          <w:between w:val="nil"/>
        </w:pBdr>
      </w:pPr>
      <w:r>
        <w:t xml:space="preserve">Create UI and </w:t>
      </w:r>
      <w:r w:rsidRPr="00066EE4">
        <w:rPr>
          <w:noProof/>
        </w:rPr>
        <w:t>functionalit</w:t>
      </w:r>
      <w:r w:rsidR="00066EE4">
        <w:rPr>
          <w:noProof/>
        </w:rPr>
        <w:t>y</w:t>
      </w:r>
      <w:r>
        <w:t xml:space="preserve"> for </w:t>
      </w:r>
      <w:r w:rsidR="00066EE4">
        <w:t xml:space="preserve">the </w:t>
      </w:r>
      <w:r w:rsidRPr="00066EE4">
        <w:rPr>
          <w:noProof/>
        </w:rPr>
        <w:t>favorite</w:t>
      </w:r>
      <w:r>
        <w:t xml:space="preserve"> widget.</w:t>
      </w:r>
    </w:p>
    <w:p w14:paraId="5DD77976" w14:textId="77777777" w:rsidR="009F62DD" w:rsidRPr="009F62DD" w:rsidRDefault="009F62DD">
      <w:pPr>
        <w:pBdr>
          <w:top w:val="nil"/>
          <w:left w:val="nil"/>
          <w:bottom w:val="nil"/>
          <w:right w:val="nil"/>
          <w:between w:val="nil"/>
        </w:pBdr>
      </w:pPr>
    </w:p>
    <w:sectPr w:rsidR="009F62DD" w:rsidRPr="009F62DD">
      <w:headerReference w:type="default" r:id="rId16"/>
      <w:footerReference w:type="default" r:id="rId1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C6E7B" w14:textId="77777777" w:rsidR="008D0659" w:rsidRDefault="008D0659">
      <w:pPr>
        <w:spacing w:line="240" w:lineRule="auto"/>
      </w:pPr>
      <w:r>
        <w:separator/>
      </w:r>
    </w:p>
  </w:endnote>
  <w:endnote w:type="continuationSeparator" w:id="0">
    <w:p w14:paraId="0DFA59F0" w14:textId="77777777" w:rsidR="008D0659" w:rsidRDefault="008D06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8BB68" w14:textId="77777777" w:rsidR="003A7DC0" w:rsidRDefault="006A6E5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A739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8189F" w14:textId="77777777" w:rsidR="008D0659" w:rsidRDefault="008D0659">
      <w:pPr>
        <w:spacing w:line="240" w:lineRule="auto"/>
      </w:pPr>
      <w:r>
        <w:separator/>
      </w:r>
    </w:p>
  </w:footnote>
  <w:footnote w:type="continuationSeparator" w:id="0">
    <w:p w14:paraId="2EE63C70" w14:textId="77777777" w:rsidR="008D0659" w:rsidRDefault="008D065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8D311" w14:textId="77777777" w:rsidR="003A7DC0" w:rsidRDefault="006A6E55">
    <w:pPr>
      <w:pBdr>
        <w:top w:val="nil"/>
        <w:left w:val="nil"/>
        <w:bottom w:val="nil"/>
        <w:right w:val="nil"/>
        <w:between w:val="nil"/>
      </w:pBdr>
      <w:rPr>
        <w:color w:val="666666"/>
      </w:rPr>
    </w:pPr>
    <w:r>
      <w:rPr>
        <w:color w:val="666666"/>
      </w:rPr>
      <w:t>Capstone_Stage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E624A"/>
    <w:multiLevelType w:val="multilevel"/>
    <w:tmpl w:val="D9645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DF86D9A"/>
    <w:multiLevelType w:val="multilevel"/>
    <w:tmpl w:val="E1CCCE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E957356"/>
    <w:multiLevelType w:val="multilevel"/>
    <w:tmpl w:val="0868EB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FD505B5"/>
    <w:multiLevelType w:val="hybridMultilevel"/>
    <w:tmpl w:val="2A4C32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5049D2"/>
    <w:multiLevelType w:val="hybridMultilevel"/>
    <w:tmpl w:val="FCDADEC8"/>
    <w:lvl w:ilvl="0" w:tplc="C6FEA6D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8D5D1F"/>
    <w:multiLevelType w:val="hybridMultilevel"/>
    <w:tmpl w:val="FA0C4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883C2F"/>
    <w:multiLevelType w:val="multilevel"/>
    <w:tmpl w:val="435806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c1NDY2NLM0MDdR0lEKTi0uzszPAykwqgUAxvh9fSwAAAA="/>
  </w:docVars>
  <w:rsids>
    <w:rsidRoot w:val="003A7DC0"/>
    <w:rsid w:val="00001C02"/>
    <w:rsid w:val="00066EE4"/>
    <w:rsid w:val="000A70B3"/>
    <w:rsid w:val="001407A3"/>
    <w:rsid w:val="00201687"/>
    <w:rsid w:val="00290947"/>
    <w:rsid w:val="003A7DC0"/>
    <w:rsid w:val="004C1BD0"/>
    <w:rsid w:val="0063153D"/>
    <w:rsid w:val="006A6E55"/>
    <w:rsid w:val="007A33F4"/>
    <w:rsid w:val="008346B3"/>
    <w:rsid w:val="008D0659"/>
    <w:rsid w:val="009111BF"/>
    <w:rsid w:val="009F62DD"/>
    <w:rsid w:val="00AC4B80"/>
    <w:rsid w:val="00B50A21"/>
    <w:rsid w:val="00B76521"/>
    <w:rsid w:val="00BB1790"/>
    <w:rsid w:val="00BC29E1"/>
    <w:rsid w:val="00CA7C65"/>
    <w:rsid w:val="00DA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5E68B"/>
  <w15:docId w15:val="{E4310E5B-B701-4EED-8ECF-843530F12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styleId="TableGrid">
    <w:name w:val="Table Grid"/>
    <w:basedOn w:val="TableNormal"/>
    <w:uiPriority w:val="39"/>
    <w:rsid w:val="00B7652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6521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F62D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9F62DD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9F62D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F62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9</Pages>
  <Words>893</Words>
  <Characters>509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ej Vukosav</cp:lastModifiedBy>
  <cp:revision>13</cp:revision>
  <cp:lastPrinted>2018-08-19T18:46:00Z</cp:lastPrinted>
  <dcterms:created xsi:type="dcterms:W3CDTF">2018-08-15T15:13:00Z</dcterms:created>
  <dcterms:modified xsi:type="dcterms:W3CDTF">2018-08-20T14:41:00Z</dcterms:modified>
</cp:coreProperties>
</file>